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hyperlink r:id="rId56">
        <w:r>
          <w:rPr>
            <w:rStyle w:val="Hyperlink"/>
          </w:rPr>
          <w:t xml:space="preserve">downtoearth.org.in/science-technology/earth-s-last-magnetic-field-flip-lasted-22-000-years-study-66101</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56" Target="https://www.downtoearth.org.in/science-technology/earth-s-last-magnetic-field-flip-lasted-22-000-years-study-66101"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56" Target="https://www.downtoearth.org.in/science-technology/earth-s-last-magnetic-field-flip-lasted-22-000-years-study-66101"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3T05:13:56Z</dcterms:created>
  <dcterms:modified xsi:type="dcterms:W3CDTF">2025-06-23T05: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